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0625CCD5" w:rsidR="000E5518" w:rsidRDefault="00427B68" w:rsidP="000E5518">
      <w:pPr>
        <w:pStyle w:val="Title"/>
      </w:pPr>
      <w:r>
        <w:t>AR Foundation, Part 1</w:t>
      </w:r>
    </w:p>
    <w:p w14:paraId="6682F8A0" w14:textId="7828BCFE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34029B">
        <w:t>3</w:t>
      </w:r>
    </w:p>
    <w:p w14:paraId="6C6365EA" w14:textId="0E3A0528" w:rsidR="004549F3" w:rsidRPr="001E6D7C" w:rsidRDefault="001E6D7C" w:rsidP="001E6D7C">
      <w:pPr>
        <w:rPr>
          <w:i/>
          <w:iCs/>
          <w:color w:val="FF0000"/>
          <w:sz w:val="24"/>
          <w:szCs w:val="24"/>
        </w:rPr>
      </w:pPr>
      <w:r w:rsidRPr="001E6D7C">
        <w:rPr>
          <w:i/>
          <w:iCs/>
          <w:color w:val="FF0000"/>
          <w:sz w:val="24"/>
          <w:szCs w:val="24"/>
        </w:rPr>
        <w:t>Start a fresh project for this assignment</w:t>
      </w:r>
      <w:r w:rsidR="00E664EE">
        <w:rPr>
          <w:i/>
          <w:iCs/>
          <w:color w:val="FF0000"/>
          <w:sz w:val="24"/>
          <w:szCs w:val="24"/>
        </w:rPr>
        <w:t>. (</w:t>
      </w:r>
      <w:r w:rsidRPr="001E6D7C">
        <w:rPr>
          <w:i/>
          <w:iCs/>
          <w:color w:val="FF0000"/>
          <w:sz w:val="24"/>
          <w:szCs w:val="24"/>
        </w:rPr>
        <w:t>still using Unity 2019.4.9f1</w:t>
      </w:r>
      <w:r w:rsidR="00E664EE">
        <w:rPr>
          <w:i/>
          <w:iCs/>
          <w:color w:val="FF0000"/>
          <w:sz w:val="24"/>
          <w:szCs w:val="24"/>
        </w:rPr>
        <w:t>)</w:t>
      </w:r>
      <w:r w:rsidR="004549F3">
        <w:rPr>
          <w:i/>
          <w:iCs/>
          <w:color w:val="FF0000"/>
          <w:sz w:val="24"/>
          <w:szCs w:val="24"/>
        </w:rPr>
        <w:br/>
        <w:t>Part of this assignment requires research (not covered in lecture)</w:t>
      </w:r>
    </w:p>
    <w:p w14:paraId="048F58F7" w14:textId="04AD99DA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7F99A23B" w14:textId="527FC433" w:rsidR="00633243" w:rsidRPr="00633243" w:rsidRDefault="00633243" w:rsidP="00633243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Reproduce </w:t>
      </w:r>
      <w:r w:rsidRPr="00633243">
        <w:t>the</w:t>
      </w:r>
      <w:r>
        <w:rPr>
          <w:b/>
          <w:bCs/>
        </w:rPr>
        <w:t xml:space="preserve"> Robot Kyle Scene</w:t>
      </w:r>
    </w:p>
    <w:p w14:paraId="7C8CF1E5" w14:textId="0A96C075" w:rsidR="00633243" w:rsidRPr="00633243" w:rsidRDefault="00633243" w:rsidP="00633243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Download </w:t>
      </w:r>
      <w:r w:rsidRPr="00633243">
        <w:t>the</w:t>
      </w:r>
      <w:r>
        <w:rPr>
          <w:b/>
          <w:bCs/>
        </w:rPr>
        <w:t xml:space="preserve"> FREE </w:t>
      </w:r>
      <w:r w:rsidRPr="00633243">
        <w:t>asset</w:t>
      </w:r>
      <w:r>
        <w:rPr>
          <w:b/>
          <w:bCs/>
        </w:rPr>
        <w:t xml:space="preserve"> “Robot Kyle” </w:t>
      </w:r>
      <w:r w:rsidRPr="00633243">
        <w:t xml:space="preserve">from the </w:t>
      </w:r>
      <w:r w:rsidRPr="00633243">
        <w:rPr>
          <w:b/>
          <w:bCs/>
        </w:rPr>
        <w:t>Unity Asset Store</w:t>
      </w:r>
    </w:p>
    <w:p w14:paraId="5461F982" w14:textId="512EE58B" w:rsidR="00633243" w:rsidRPr="00633243" w:rsidRDefault="00633243" w:rsidP="00633243">
      <w:pPr>
        <w:pStyle w:val="ListParagraph"/>
        <w:numPr>
          <w:ilvl w:val="1"/>
          <w:numId w:val="1"/>
        </w:numPr>
      </w:pPr>
      <w:r w:rsidRPr="00633243">
        <w:rPr>
          <w:b/>
          <w:bCs/>
        </w:rPr>
        <w:t>Use</w:t>
      </w:r>
      <w:r w:rsidRPr="00633243">
        <w:t xml:space="preserve"> the assets provided in the</w:t>
      </w:r>
      <w:r>
        <w:rPr>
          <w:b/>
          <w:bCs/>
        </w:rPr>
        <w:t xml:space="preserve"> Week03 folder</w:t>
      </w:r>
    </w:p>
    <w:p w14:paraId="0F28E0E9" w14:textId="2116CF15" w:rsidR="00633243" w:rsidRDefault="00633243" w:rsidP="00633243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View </w:t>
      </w:r>
      <w:r w:rsidRPr="00633243">
        <w:t>the</w:t>
      </w:r>
      <w:r>
        <w:rPr>
          <w:b/>
          <w:bCs/>
        </w:rPr>
        <w:t xml:space="preserve"> </w:t>
      </w:r>
      <w:r w:rsidRPr="00633243">
        <w:t>Robot Kyle</w:t>
      </w:r>
      <w:r>
        <w:rPr>
          <w:b/>
          <w:bCs/>
        </w:rPr>
        <w:t xml:space="preserve"> demo video </w:t>
      </w:r>
      <w:r w:rsidRPr="00633243">
        <w:t>found in the Week03 folder</w:t>
      </w:r>
    </w:p>
    <w:p w14:paraId="03132309" w14:textId="15300B12" w:rsidR="00633243" w:rsidRDefault="00633243" w:rsidP="00633243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reate </w:t>
      </w:r>
      <w:r w:rsidRPr="00633243">
        <w:t>a</w:t>
      </w:r>
      <w:r>
        <w:rPr>
          <w:b/>
          <w:bCs/>
        </w:rPr>
        <w:t xml:space="preserve"> Canvas UI </w:t>
      </w:r>
      <w:r w:rsidRPr="00633243">
        <w:t>and</w:t>
      </w:r>
      <w:r>
        <w:rPr>
          <w:b/>
          <w:bCs/>
        </w:rPr>
        <w:t xml:space="preserve"> Solve </w:t>
      </w:r>
      <w:r w:rsidRPr="00633243">
        <w:t>the problems listed below</w:t>
      </w:r>
      <w:r>
        <w:t>:</w:t>
      </w:r>
    </w:p>
    <w:p w14:paraId="6F257127" w14:textId="6E53175F" w:rsidR="00633243" w:rsidRPr="00A5227A" w:rsidRDefault="00633243" w:rsidP="00633243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Buttons </w:t>
      </w:r>
      <w:r w:rsidRPr="00A5227A">
        <w:t>that do the following:</w:t>
      </w:r>
    </w:p>
    <w:p w14:paraId="04B499E4" w14:textId="275133BA" w:rsidR="00633243" w:rsidRPr="00B43E1B" w:rsidRDefault="00A5227A" w:rsidP="00633243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Pause </w:t>
      </w:r>
      <w:r w:rsidRPr="00B43E1B">
        <w:t>the AR Session</w:t>
      </w:r>
    </w:p>
    <w:p w14:paraId="713A39F7" w14:textId="72244AC0" w:rsidR="00A5227A" w:rsidRPr="00A5227A" w:rsidRDefault="00A5227A" w:rsidP="00633243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Resume </w:t>
      </w:r>
      <w:r w:rsidRPr="00B43E1B">
        <w:t>the AR Session</w:t>
      </w:r>
    </w:p>
    <w:p w14:paraId="7554A4CD" w14:textId="5DEF8C1F" w:rsidR="00A5227A" w:rsidRPr="00A5227A" w:rsidRDefault="00A5227A" w:rsidP="00633243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Restart </w:t>
      </w:r>
      <w:r w:rsidRPr="00B43E1B">
        <w:t>the AR Session</w:t>
      </w:r>
    </w:p>
    <w:p w14:paraId="49DF76E6" w14:textId="2878968C" w:rsidR="00A5227A" w:rsidRDefault="00A5227A" w:rsidP="00633243">
      <w:pPr>
        <w:pStyle w:val="ListParagraph"/>
        <w:numPr>
          <w:ilvl w:val="2"/>
          <w:numId w:val="1"/>
        </w:numPr>
      </w:pPr>
      <w:r w:rsidRPr="00B43E1B">
        <w:rPr>
          <w:b/>
          <w:bCs/>
        </w:rPr>
        <w:t>Toggle</w:t>
      </w:r>
      <w:r>
        <w:t xml:space="preserve"> the </w:t>
      </w:r>
      <w:proofErr w:type="spellStart"/>
      <w:r>
        <w:t>MakeAppearOnPlane</w:t>
      </w:r>
      <w:proofErr w:type="spellEnd"/>
      <w:r>
        <w:t xml:space="preserve"> f</w:t>
      </w:r>
      <w:r w:rsidR="00B43E1B">
        <w:t>eature on/off</w:t>
      </w:r>
    </w:p>
    <w:p w14:paraId="35344E47" w14:textId="2B8EAF4F" w:rsidR="00B43E1B" w:rsidRDefault="00B43E1B" w:rsidP="00B43E1B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Sliders </w:t>
      </w:r>
      <w:r w:rsidRPr="00B43E1B">
        <w:t>that do the following:</w:t>
      </w:r>
    </w:p>
    <w:p w14:paraId="1BE824AC" w14:textId="36B7ECC0" w:rsidR="00B43E1B" w:rsidRPr="00B43E1B" w:rsidRDefault="00B43E1B" w:rsidP="00B43E1B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Rotate </w:t>
      </w:r>
      <w:r w:rsidRPr="00B43E1B">
        <w:t>Robot Kyle</w:t>
      </w:r>
    </w:p>
    <w:p w14:paraId="49025E83" w14:textId="777E26F1" w:rsidR="00B43E1B" w:rsidRDefault="00B43E1B" w:rsidP="00B43E1B">
      <w:pPr>
        <w:pStyle w:val="ListParagraph"/>
        <w:numPr>
          <w:ilvl w:val="2"/>
          <w:numId w:val="1"/>
        </w:numPr>
      </w:pPr>
      <w:r>
        <w:rPr>
          <w:b/>
          <w:bCs/>
        </w:rPr>
        <w:t xml:space="preserve">Scale </w:t>
      </w:r>
      <w:r w:rsidRPr="00B43E1B">
        <w:t>Robot Kyle</w:t>
      </w:r>
    </w:p>
    <w:p w14:paraId="3DA8E8AE" w14:textId="154DC9E3" w:rsidR="00B43E1B" w:rsidRPr="00B43E1B" w:rsidRDefault="00B43E1B" w:rsidP="00B43E1B">
      <w:pPr>
        <w:pStyle w:val="ListParagraph"/>
        <w:numPr>
          <w:ilvl w:val="1"/>
          <w:numId w:val="1"/>
        </w:numPr>
      </w:pPr>
      <w:r>
        <w:rPr>
          <w:b/>
          <w:bCs/>
        </w:rPr>
        <w:t xml:space="preserve">Prevent </w:t>
      </w:r>
      <w:proofErr w:type="spellStart"/>
      <w:r w:rsidRPr="00B43E1B">
        <w:t>raycasts</w:t>
      </w:r>
      <w:proofErr w:type="spellEnd"/>
      <w:r w:rsidRPr="00B43E1B">
        <w:t xml:space="preserve"> from going through UI elements</w:t>
      </w:r>
    </w:p>
    <w:p w14:paraId="0C2B5BA0" w14:textId="5B997D02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</w:t>
      </w:r>
      <w:r w:rsidRPr="006C751D">
        <w:rPr>
          <w:b/>
          <w:bCs/>
        </w:rPr>
        <w:t>Screen Recorder</w:t>
      </w:r>
      <w:r>
        <w:t xml:space="preserve"> app on the device, </w:t>
      </w:r>
      <w:r w:rsidRPr="006C751D">
        <w:rPr>
          <w:b/>
          <w:bCs/>
        </w:rPr>
        <w:t>record</w:t>
      </w:r>
      <w:r>
        <w:t xml:space="preserve"> the</w:t>
      </w:r>
      <w:r w:rsidR="006C751D">
        <w:t xml:space="preserve"> </w:t>
      </w:r>
      <w:r>
        <w:t xml:space="preserve">Scene </w:t>
      </w:r>
      <w:r w:rsidR="00530A37">
        <w:t xml:space="preserve">demonstrating Objective </w:t>
      </w:r>
      <w:r w:rsidR="006C751D">
        <w:t>2</w:t>
      </w:r>
      <w:r w:rsidR="00DC7310">
        <w:t>.</w:t>
      </w:r>
    </w:p>
    <w:p w14:paraId="09217759" w14:textId="42FC3B90" w:rsidR="00B43E1B" w:rsidRPr="00B43E1B" w:rsidRDefault="00B43E1B" w:rsidP="00DC7310">
      <w:pPr>
        <w:pStyle w:val="ListParagraph"/>
        <w:numPr>
          <w:ilvl w:val="1"/>
          <w:numId w:val="1"/>
        </w:numPr>
        <w:rPr>
          <w:b/>
          <w:bCs/>
          <w:color w:val="FF0000"/>
        </w:rPr>
      </w:pPr>
      <w:r w:rsidRPr="00B43E1B">
        <w:rPr>
          <w:b/>
          <w:bCs/>
          <w:color w:val="FF0000"/>
        </w:rPr>
        <w:t>Speak as if you were presenting this to someone you want to hire you</w:t>
      </w:r>
    </w:p>
    <w:p w14:paraId="5C18261E" w14:textId="5127AE7B" w:rsidR="00B43E1B" w:rsidRDefault="00B43E1B" w:rsidP="00B43E1B">
      <w:pPr>
        <w:pStyle w:val="ListParagraph"/>
        <w:numPr>
          <w:ilvl w:val="2"/>
          <w:numId w:val="1"/>
        </w:numPr>
      </w:pPr>
      <w:r>
        <w:t>Introduce yourself by your full name</w:t>
      </w:r>
    </w:p>
    <w:p w14:paraId="3791B9D7" w14:textId="6446BF30" w:rsidR="00DC7310" w:rsidRDefault="00DC7310" w:rsidP="00DC7310">
      <w:pPr>
        <w:pStyle w:val="ListParagraph"/>
        <w:numPr>
          <w:ilvl w:val="1"/>
          <w:numId w:val="1"/>
        </w:numPr>
      </w:pPr>
      <w:r>
        <w:t xml:space="preserve">This must include audio of your voice describing </w:t>
      </w:r>
      <w:r w:rsidR="006C751D">
        <w:t>the</w:t>
      </w:r>
      <w:r>
        <w:t xml:space="preserve"> </w:t>
      </w:r>
      <w:r w:rsidR="006C751D">
        <w:t>work you did</w:t>
      </w:r>
      <w:r>
        <w:t>:</w:t>
      </w:r>
    </w:p>
    <w:p w14:paraId="117B2BC6" w14:textId="386E927E" w:rsidR="00DC7310" w:rsidRDefault="00B43E1B" w:rsidP="00DC7310">
      <w:pPr>
        <w:pStyle w:val="ListParagraph"/>
        <w:numPr>
          <w:ilvl w:val="2"/>
          <w:numId w:val="1"/>
        </w:numPr>
      </w:pPr>
      <w:r>
        <w:t>Describe your work</w:t>
      </w:r>
    </w:p>
    <w:p w14:paraId="319B3D39" w14:textId="620C0C05" w:rsidR="00592A40" w:rsidRDefault="00592A40" w:rsidP="00592A40">
      <w:pPr>
        <w:pStyle w:val="ListParagraph"/>
        <w:numPr>
          <w:ilvl w:val="2"/>
          <w:numId w:val="1"/>
        </w:numPr>
      </w:pPr>
      <w:proofErr w:type="gramStart"/>
      <w:r>
        <w:t>Post Mortem</w:t>
      </w:r>
      <w:proofErr w:type="gramEnd"/>
    </w:p>
    <w:p w14:paraId="76F57696" w14:textId="7C63FF5D" w:rsidR="008372B8" w:rsidRDefault="00B43E1B" w:rsidP="008372B8">
      <w:pPr>
        <w:pStyle w:val="ListParagraph"/>
        <w:numPr>
          <w:ilvl w:val="2"/>
          <w:numId w:val="1"/>
        </w:numPr>
      </w:pPr>
      <w:r>
        <w:t>Future Development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7583294D" w:rsidR="00803437" w:rsidRDefault="00803437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="004549F3" w:rsidRPr="004549F3">
        <w:rPr>
          <w:b/>
          <w:bCs/>
        </w:rPr>
        <w:t>new</w:t>
      </w:r>
      <w:r w:rsidR="004549F3">
        <w:t xml:space="preserve"> </w:t>
      </w:r>
      <w:r w:rsidR="004549F3" w:rsidRPr="004549F3">
        <w:rPr>
          <w:b/>
          <w:bCs/>
        </w:rPr>
        <w:t>public</w:t>
      </w:r>
      <w:r w:rsidR="004549F3">
        <w:t xml:space="preserve"> </w:t>
      </w:r>
      <w:r w:rsidRPr="006C751D">
        <w:rPr>
          <w:b/>
          <w:bCs/>
        </w:rPr>
        <w:t>repository</w:t>
      </w:r>
      <w:r>
        <w:t xml:space="preserve"> for </w:t>
      </w:r>
      <w:r w:rsidR="006C751D">
        <w:t>this</w:t>
      </w:r>
      <w:r>
        <w:t xml:space="preserve"> </w:t>
      </w:r>
      <w:r w:rsidR="00BB5C91">
        <w:t>project on GitHub</w:t>
      </w:r>
      <w:r w:rsidR="006C751D">
        <w:t>.</w:t>
      </w:r>
    </w:p>
    <w:p w14:paraId="168DA4FC" w14:textId="7FC97BAF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</w:t>
      </w:r>
      <w:r w:rsidR="00E23BBB" w:rsidRPr="006C751D">
        <w:rPr>
          <w:b/>
          <w:bCs/>
        </w:rPr>
        <w:t xml:space="preserve">before </w:t>
      </w:r>
      <w:r w:rsidR="007B1A1F" w:rsidRPr="006C751D">
        <w:rPr>
          <w:b/>
          <w:bCs/>
        </w:rPr>
        <w:t>the due date</w:t>
      </w:r>
      <w:r w:rsidR="006C751D">
        <w:rPr>
          <w:b/>
          <w:bCs/>
        </w:rPr>
        <w:t>.</w:t>
      </w:r>
    </w:p>
    <w:p w14:paraId="36BF3EF3" w14:textId="43D45600" w:rsidR="007B1A1F" w:rsidRDefault="00AA2D89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="00353F51">
        <w:t xml:space="preserve">new </w:t>
      </w:r>
      <w:r>
        <w:t>folder</w:t>
      </w:r>
      <w:r w:rsidR="007B6099">
        <w:t xml:space="preserve"> labeled “</w:t>
      </w:r>
      <w:r w:rsidR="007B6099" w:rsidRPr="006C751D">
        <w:rPr>
          <w:b/>
          <w:bCs/>
        </w:rPr>
        <w:t>Video</w:t>
      </w:r>
      <w:r w:rsidR="007B6099">
        <w:t>”</w:t>
      </w:r>
      <w:r>
        <w:t xml:space="preserve"> at the root of your project</w:t>
      </w:r>
      <w:r w:rsidR="003D0B34">
        <w:t xml:space="preserve"> (next to Assets, Builds, Library</w:t>
      </w:r>
      <w:r w:rsidR="00FC64CA">
        <w:t xml:space="preserve"> etc.</w:t>
      </w:r>
      <w:r w:rsidR="00353F51">
        <w:t>)</w:t>
      </w:r>
    </w:p>
    <w:p w14:paraId="240D2E5A" w14:textId="27BE29E6" w:rsidR="00FC64CA" w:rsidRDefault="00FC64CA" w:rsidP="00FC64CA">
      <w:pPr>
        <w:pStyle w:val="ListParagraph"/>
        <w:numPr>
          <w:ilvl w:val="1"/>
          <w:numId w:val="3"/>
        </w:numPr>
      </w:pPr>
      <w:r>
        <w:t xml:space="preserve">Save your completed </w:t>
      </w:r>
      <w:r w:rsidR="00D35AF0">
        <w:t xml:space="preserve">Screen Recordings </w:t>
      </w:r>
      <w:r w:rsidR="00AB6A19">
        <w:t>in this folder</w:t>
      </w:r>
    </w:p>
    <w:p w14:paraId="455A29A8" w14:textId="43F40E8C" w:rsidR="00AB6A19" w:rsidRDefault="00AB6A19" w:rsidP="00AB6A19">
      <w:pPr>
        <w:pStyle w:val="ListParagraph"/>
        <w:numPr>
          <w:ilvl w:val="0"/>
          <w:numId w:val="3"/>
        </w:numPr>
        <w:rPr>
          <w:b/>
          <w:bCs/>
        </w:rPr>
      </w:pPr>
      <w:r w:rsidRPr="006C751D">
        <w:rPr>
          <w:b/>
          <w:bCs/>
        </w:rPr>
        <w:t xml:space="preserve">On Canvas, </w:t>
      </w:r>
      <w:r w:rsidR="00396071" w:rsidRPr="006C751D">
        <w:rPr>
          <w:b/>
          <w:bCs/>
        </w:rPr>
        <w:t xml:space="preserve">paste a link to your repository </w:t>
      </w:r>
      <w:r w:rsidR="00F35A15" w:rsidRPr="006C751D">
        <w:rPr>
          <w:b/>
          <w:bCs/>
        </w:rPr>
        <w:t>and submit it before the due date</w:t>
      </w:r>
    </w:p>
    <w:p w14:paraId="04DEF4D1" w14:textId="4CB8E342" w:rsidR="004549F3" w:rsidRPr="006C751D" w:rsidRDefault="004549F3" w:rsidP="004549F3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>If you posted your video on YouTube, link it here</w:t>
      </w:r>
    </w:p>
    <w:sectPr w:rsidR="004549F3" w:rsidRPr="006C751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E5753" w14:textId="77777777" w:rsidR="004A0833" w:rsidRDefault="004A0833" w:rsidP="00070DAB">
      <w:pPr>
        <w:spacing w:after="0" w:line="240" w:lineRule="auto"/>
      </w:pPr>
      <w:r>
        <w:separator/>
      </w:r>
    </w:p>
  </w:endnote>
  <w:endnote w:type="continuationSeparator" w:id="0">
    <w:p w14:paraId="798476B8" w14:textId="77777777" w:rsidR="004A0833" w:rsidRDefault="004A0833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0EF83" w14:textId="77777777" w:rsidR="004A0833" w:rsidRDefault="004A0833" w:rsidP="00070DAB">
      <w:pPr>
        <w:spacing w:after="0" w:line="240" w:lineRule="auto"/>
      </w:pPr>
      <w:r>
        <w:separator/>
      </w:r>
    </w:p>
  </w:footnote>
  <w:footnote w:type="continuationSeparator" w:id="0">
    <w:p w14:paraId="07720A2D" w14:textId="77777777" w:rsidR="004A0833" w:rsidRDefault="004A0833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47B00C42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</w:t>
    </w:r>
    <w:r w:rsidR="00427B68">
      <w:t>3</w:t>
    </w:r>
    <w:r>
      <w:ptab w:relativeTo="margin" w:alignment="right" w:leader="none"/>
    </w:r>
    <w:r w:rsidR="00DD76CE">
      <w:t>9</w:t>
    </w:r>
    <w:r>
      <w:t>/</w:t>
    </w:r>
    <w:r w:rsidR="00427B68">
      <w:t>14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mwqAUA9oftUCwAAAA="/>
  </w:docVars>
  <w:rsids>
    <w:rsidRoot w:val="00546B9B"/>
    <w:rsid w:val="00070DAB"/>
    <w:rsid w:val="000B08DB"/>
    <w:rsid w:val="000E5518"/>
    <w:rsid w:val="001E6D7C"/>
    <w:rsid w:val="0034029B"/>
    <w:rsid w:val="00353F51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B4A78"/>
    <w:rsid w:val="006010FF"/>
    <w:rsid w:val="0061218C"/>
    <w:rsid w:val="00633243"/>
    <w:rsid w:val="00656006"/>
    <w:rsid w:val="006C751D"/>
    <w:rsid w:val="00720ADF"/>
    <w:rsid w:val="007911B5"/>
    <w:rsid w:val="007B1A1F"/>
    <w:rsid w:val="007B6099"/>
    <w:rsid w:val="00803437"/>
    <w:rsid w:val="00833AD8"/>
    <w:rsid w:val="008372B8"/>
    <w:rsid w:val="008D5048"/>
    <w:rsid w:val="00914D5D"/>
    <w:rsid w:val="0099116A"/>
    <w:rsid w:val="0099637F"/>
    <w:rsid w:val="00A11C55"/>
    <w:rsid w:val="00A5227A"/>
    <w:rsid w:val="00AA2D89"/>
    <w:rsid w:val="00AB6A19"/>
    <w:rsid w:val="00AF34D7"/>
    <w:rsid w:val="00B43E1B"/>
    <w:rsid w:val="00BB5C91"/>
    <w:rsid w:val="00D35AF0"/>
    <w:rsid w:val="00DC7310"/>
    <w:rsid w:val="00DD76CE"/>
    <w:rsid w:val="00E23BBB"/>
    <w:rsid w:val="00E664EE"/>
    <w:rsid w:val="00EA75B3"/>
    <w:rsid w:val="00EC3E2C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1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4</cp:revision>
  <dcterms:created xsi:type="dcterms:W3CDTF">2020-08-18T16:10:00Z</dcterms:created>
  <dcterms:modified xsi:type="dcterms:W3CDTF">2020-09-15T16:26:00Z</dcterms:modified>
</cp:coreProperties>
</file>